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BED66F" w14:textId="70FBF8D2" w:rsidR="00300C56" w:rsidRDefault="00300C56">
      <w:r>
        <w:t>Demo for dynamically d</w:t>
      </w:r>
      <w:bookmarkStart w:id="0" w:name="_GoBack"/>
      <w:bookmarkEnd w:id="0"/>
      <w:r>
        <w:t>ocument insertion</w:t>
      </w:r>
    </w:p>
    <w:p w14:paraId="289D8814" w14:textId="77777777" w:rsidR="00300C56" w:rsidRDefault="00300C56"/>
    <w:p w14:paraId="4E338443" w14:textId="2F353E23" w:rsidR="00B47415" w:rsidRPr="0028542E" w:rsidRDefault="00300C56">
      <w:r w:rsidRPr="00300C56">
        <w:t>&lt;&lt;doc [document_expression]&gt;&gt;</w:t>
      </w:r>
    </w:p>
    <w:sectPr w:rsidR="00B47415" w:rsidRPr="0028542E" w:rsidSect="00614813">
      <w:pgSz w:w="11906" w:h="16838"/>
      <w:pgMar w:top="1440" w:right="1440" w:bottom="1440" w:left="216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yNzM3NDK1NDGwNDBX0lEKTi0uzszPAykwqgUAZTHwOiwAAAA="/>
  </w:docVars>
  <w:rsids>
    <w:rsidRoot w:val="002E4AE4"/>
    <w:rsid w:val="0028542E"/>
    <w:rsid w:val="002E4AE4"/>
    <w:rsid w:val="00300C56"/>
    <w:rsid w:val="00614813"/>
    <w:rsid w:val="008704C8"/>
    <w:rsid w:val="008704F7"/>
    <w:rsid w:val="00915489"/>
    <w:rsid w:val="00B10731"/>
    <w:rsid w:val="00B135B5"/>
    <w:rsid w:val="00B47415"/>
    <w:rsid w:val="00F33725"/>
    <w:rsid w:val="00FC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0CBCF4"/>
  <w15:chartTrackingRefBased/>
  <w15:docId w15:val="{86A55C9B-984C-47F9-A608-D24D01B39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E4AE4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kern w:val="36"/>
      <w:sz w:val="48"/>
      <w:szCs w:val="48"/>
      <w:lang w:eastAsia="en-GB"/>
    </w:rPr>
  </w:style>
  <w:style w:type="paragraph" w:styleId="Heading4">
    <w:name w:val="heading 4"/>
    <w:basedOn w:val="Normal"/>
    <w:link w:val="Heading4Char"/>
    <w:uiPriority w:val="9"/>
    <w:qFormat/>
    <w:rsid w:val="002E4AE4"/>
    <w:pPr>
      <w:spacing w:before="100" w:beforeAutospacing="1" w:after="100" w:afterAutospacing="1" w:line="240" w:lineRule="auto"/>
      <w:outlineLvl w:val="3"/>
    </w:pPr>
    <w:rPr>
      <w:rFonts w:eastAsia="Times New Roman" w:cs="Times New Roman"/>
      <w:b/>
      <w:bCs/>
      <w:szCs w:val="24"/>
      <w:lang w:eastAsia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4AE4"/>
    <w:rPr>
      <w:rFonts w:eastAsia="Times New Roman" w:cs="Times New Roman"/>
      <w:b/>
      <w:bCs/>
      <w:kern w:val="36"/>
      <w:sz w:val="48"/>
      <w:szCs w:val="48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2E4AE4"/>
    <w:rPr>
      <w:rFonts w:eastAsia="Times New Roman" w:cs="Times New Roman"/>
      <w:b/>
      <w:bCs/>
      <w:szCs w:val="24"/>
      <w:lang w:eastAsia="en-GB"/>
    </w:rPr>
  </w:style>
  <w:style w:type="character" w:styleId="HTMLCode">
    <w:name w:val="HTML Code"/>
    <w:basedOn w:val="DefaultParagraphFont"/>
    <w:uiPriority w:val="99"/>
    <w:semiHidden/>
    <w:unhideWhenUsed/>
    <w:rsid w:val="00B47415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28542E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A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525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0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0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0</Words>
  <Characters>6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Ahmed sahi</dc:creator>
  <cp:keywords/>
  <dc:description/>
  <cp:lastModifiedBy>Omar Muhammad</cp:lastModifiedBy>
  <cp:revision>10</cp:revision>
  <dcterms:created xsi:type="dcterms:W3CDTF">2020-02-06T13:02:00Z</dcterms:created>
  <dcterms:modified xsi:type="dcterms:W3CDTF">2020-04-06T13:34:00Z</dcterms:modified>
</cp:coreProperties>
</file>